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1E8F" w:rsidRPr="00474FE0" w:rsidRDefault="00131E8F" w:rsidP="00131E8F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474FE0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>Team 21 - BashGuardians - PartyGuardiOS</w:t>
      </w:r>
    </w:p>
    <w:p w:rsidR="001121C7" w:rsidRPr="00474FE0" w:rsidRDefault="00131E8F" w:rsidP="00131E8F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474FE0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>Client Name: Jacob Stansbury</w:t>
      </w:r>
    </w:p>
    <w:p w:rsidR="00131E8F" w:rsidRPr="00474FE0" w:rsidRDefault="00131E8F" w:rsidP="00131E8F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474FE0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>Team member roles &amp; responsibilities</w:t>
      </w:r>
    </w:p>
    <w:p w:rsidR="00131E8F" w:rsidRPr="00474FE0" w:rsidRDefault="00131E8F" w:rsidP="00131E8F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474FE0">
        <w:rPr>
          <w:rFonts w:ascii="Cambria" w:eastAsia="Times New Roman" w:hAnsi="Cambria" w:cs="Times New Roman"/>
          <w:color w:val="2D3B45"/>
          <w:sz w:val="24"/>
          <w:szCs w:val="24"/>
        </w:rPr>
        <w:t>Spandana - S524987 - Primary Contact</w:t>
      </w:r>
      <w:r w:rsidRPr="00474FE0">
        <w:rPr>
          <w:rFonts w:ascii="Cambria" w:eastAsia="Times New Roman" w:hAnsi="Cambria" w:cs="Times New Roman"/>
          <w:color w:val="2D3B45"/>
          <w:sz w:val="24"/>
          <w:szCs w:val="24"/>
        </w:rPr>
        <w:br/>
        <w:t>Pushpak - S525004 - Issues Management</w:t>
      </w:r>
      <w:r w:rsidRPr="00474FE0">
        <w:rPr>
          <w:rFonts w:ascii="Cambria" w:eastAsia="Times New Roman" w:hAnsi="Cambria" w:cs="Times New Roman"/>
          <w:color w:val="2D3B45"/>
          <w:sz w:val="24"/>
          <w:szCs w:val="24"/>
        </w:rPr>
        <w:br/>
        <w:t>Vinod - S525117 - Communications a</w:t>
      </w:r>
      <w:bookmarkStart w:id="0" w:name="_GoBack"/>
      <w:bookmarkEnd w:id="0"/>
      <w:r w:rsidRPr="00474FE0">
        <w:rPr>
          <w:rFonts w:ascii="Cambria" w:eastAsia="Times New Roman" w:hAnsi="Cambria" w:cs="Times New Roman"/>
          <w:color w:val="2D3B45"/>
          <w:sz w:val="24"/>
          <w:szCs w:val="24"/>
        </w:rPr>
        <w:t>nd Documentation Management</w:t>
      </w:r>
      <w:r w:rsidRPr="00474FE0">
        <w:rPr>
          <w:rFonts w:ascii="Cambria" w:eastAsia="Times New Roman" w:hAnsi="Cambria" w:cs="Times New Roman"/>
          <w:color w:val="2D3B45"/>
          <w:sz w:val="24"/>
          <w:szCs w:val="24"/>
        </w:rPr>
        <w:br/>
        <w:t>Yashwanth - S525056 - Quality and Testing Management</w:t>
      </w:r>
      <w:r w:rsidRPr="00474FE0">
        <w:rPr>
          <w:rFonts w:ascii="Cambria" w:eastAsia="Times New Roman" w:hAnsi="Cambria" w:cs="Times New Roman"/>
          <w:color w:val="2D3B45"/>
          <w:sz w:val="24"/>
          <w:szCs w:val="24"/>
        </w:rPr>
        <w:br/>
        <w:t>Nandeesh - S525120 - Requirements Management</w:t>
      </w:r>
      <w:r w:rsidRPr="00474FE0">
        <w:rPr>
          <w:rFonts w:ascii="Cambria" w:eastAsia="Times New Roman" w:hAnsi="Cambria" w:cs="Times New Roman"/>
          <w:color w:val="2D3B45"/>
          <w:sz w:val="24"/>
          <w:szCs w:val="24"/>
        </w:rPr>
        <w:br/>
        <w:t>Naveen - S525051 - Data Management</w:t>
      </w:r>
      <w:r w:rsidRPr="00474FE0">
        <w:rPr>
          <w:rFonts w:ascii="Cambria" w:eastAsia="Times New Roman" w:hAnsi="Cambria" w:cs="Times New Roman"/>
          <w:color w:val="2D3B45"/>
          <w:sz w:val="24"/>
          <w:szCs w:val="24"/>
        </w:rPr>
        <w:br/>
        <w:t>Sanjeev - S525034 - Client Management</w:t>
      </w:r>
    </w:p>
    <w:p w:rsidR="002455E3" w:rsidRPr="00474FE0" w:rsidRDefault="00BD132A" w:rsidP="00C0129B">
      <w:p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</w:rPr>
      </w:pPr>
      <w:r w:rsidRPr="00474FE0">
        <w:rPr>
          <w:rFonts w:ascii="Cambria" w:eastAsia="Times New Roman" w:hAnsi="Cambria" w:cs="Times New Roman"/>
          <w:b/>
          <w:color w:val="2D3B45"/>
          <w:sz w:val="24"/>
          <w:szCs w:val="24"/>
        </w:rPr>
        <w:t>Status Report</w:t>
      </w:r>
    </w:p>
    <w:p w:rsidR="00C0129B" w:rsidRPr="00474FE0" w:rsidRDefault="0029637D" w:rsidP="00E50EDC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  <w:u w:val="single"/>
        </w:rPr>
      </w:pPr>
      <w:r w:rsidRPr="00474FE0">
        <w:rPr>
          <w:rFonts w:ascii="Cambria" w:eastAsia="Times New Roman" w:hAnsi="Cambria" w:cs="Times New Roman"/>
          <w:color w:val="2D3B45"/>
          <w:sz w:val="24"/>
          <w:szCs w:val="24"/>
          <w:u w:val="single"/>
        </w:rPr>
        <w:t xml:space="preserve">Requirements discovery: </w:t>
      </w:r>
    </w:p>
    <w:p w:rsidR="0029637D" w:rsidRPr="00474FE0" w:rsidRDefault="0029637D" w:rsidP="0029637D">
      <w:pPr>
        <w:pStyle w:val="ListParagraph"/>
        <w:numPr>
          <w:ilvl w:val="0"/>
          <w:numId w:val="24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474FE0">
        <w:rPr>
          <w:rFonts w:ascii="Cambria" w:eastAsia="Times New Roman" w:hAnsi="Cambria" w:cs="Times New Roman"/>
          <w:color w:val="2D3B45"/>
          <w:sz w:val="24"/>
          <w:szCs w:val="24"/>
        </w:rPr>
        <w:t>Acquired all the requirements necessary for working on Guard user screens</w:t>
      </w:r>
    </w:p>
    <w:p w:rsidR="0029637D" w:rsidRPr="00474FE0" w:rsidRDefault="0029637D" w:rsidP="0029637D">
      <w:pPr>
        <w:pStyle w:val="ListParagraph"/>
        <w:numPr>
          <w:ilvl w:val="0"/>
          <w:numId w:val="24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474FE0">
        <w:rPr>
          <w:rFonts w:ascii="Cambria" w:eastAsia="Times New Roman" w:hAnsi="Cambria" w:cs="Times New Roman"/>
          <w:color w:val="2D3B45"/>
          <w:sz w:val="24"/>
          <w:szCs w:val="24"/>
        </w:rPr>
        <w:t>Need to receive Application logo.</w:t>
      </w:r>
    </w:p>
    <w:p w:rsidR="0029637D" w:rsidRPr="00474FE0" w:rsidRDefault="0029637D" w:rsidP="0029637D">
      <w:pPr>
        <w:pStyle w:val="ListParagraph"/>
        <w:numPr>
          <w:ilvl w:val="0"/>
          <w:numId w:val="24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474FE0">
        <w:rPr>
          <w:rFonts w:ascii="Cambria" w:eastAsia="Times New Roman" w:hAnsi="Cambria" w:cs="Times New Roman"/>
          <w:color w:val="2D3B45"/>
          <w:sz w:val="24"/>
          <w:szCs w:val="24"/>
        </w:rPr>
        <w:t>Append the application logo to every developed screen once received</w:t>
      </w:r>
    </w:p>
    <w:p w:rsidR="008A1B14" w:rsidRPr="00474FE0" w:rsidRDefault="008A1B14" w:rsidP="008A1B14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474FE0">
        <w:rPr>
          <w:rFonts w:ascii="Cambria" w:eastAsia="Times New Roman" w:hAnsi="Cambria" w:cs="Times New Roman"/>
          <w:color w:val="2D3B45"/>
          <w:sz w:val="24"/>
          <w:szCs w:val="24"/>
          <w:u w:val="single"/>
        </w:rPr>
        <w:t>Design Creation/Modification:</w:t>
      </w:r>
    </w:p>
    <w:p w:rsidR="008A1B14" w:rsidRPr="00474FE0" w:rsidRDefault="008A1B14" w:rsidP="008A1B14">
      <w:pPr>
        <w:pStyle w:val="ListParagraph"/>
        <w:numPr>
          <w:ilvl w:val="0"/>
          <w:numId w:val="25"/>
        </w:num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474FE0">
        <w:rPr>
          <w:rFonts w:ascii="Cambria" w:eastAsia="Times New Roman" w:hAnsi="Cambria" w:cs="Times New Roman"/>
          <w:color w:val="2D3B45"/>
          <w:sz w:val="24"/>
          <w:szCs w:val="24"/>
        </w:rPr>
        <w:t>Modified the User Interface for some screens as suggested by our client Jacob</w:t>
      </w:r>
    </w:p>
    <w:p w:rsidR="008A1B14" w:rsidRPr="00474FE0" w:rsidRDefault="008A1B14" w:rsidP="008A1B14">
      <w:pPr>
        <w:pStyle w:val="ListParagraph"/>
        <w:numPr>
          <w:ilvl w:val="0"/>
          <w:numId w:val="25"/>
        </w:num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474FE0">
        <w:rPr>
          <w:rFonts w:ascii="Cambria" w:eastAsia="Times New Roman" w:hAnsi="Cambria" w:cs="Times New Roman"/>
          <w:color w:val="2D3B45"/>
          <w:sz w:val="24"/>
          <w:szCs w:val="24"/>
        </w:rPr>
        <w:t xml:space="preserve">Designed separate screens for guard user </w:t>
      </w:r>
    </w:p>
    <w:p w:rsidR="008A1B14" w:rsidRPr="00474FE0" w:rsidRDefault="008A1B14" w:rsidP="008A1B14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474FE0">
        <w:rPr>
          <w:rFonts w:ascii="Cambria" w:eastAsia="Times New Roman" w:hAnsi="Cambria" w:cs="Times New Roman"/>
          <w:color w:val="2D3B45"/>
          <w:sz w:val="24"/>
          <w:szCs w:val="24"/>
          <w:u w:val="single"/>
        </w:rPr>
        <w:t>Development of Application and test Software:</w:t>
      </w:r>
    </w:p>
    <w:p w:rsidR="008A1B14" w:rsidRPr="00474FE0" w:rsidRDefault="00FA4F2F" w:rsidP="008A1B14">
      <w:pPr>
        <w:pStyle w:val="ListParagraph"/>
        <w:numPr>
          <w:ilvl w:val="0"/>
          <w:numId w:val="33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</w:rPr>
      </w:pPr>
      <w:r w:rsidRPr="00474FE0">
        <w:rPr>
          <w:rFonts w:ascii="Cambria" w:eastAsia="Times New Roman" w:hAnsi="Cambria" w:cs="Times New Roman"/>
          <w:color w:val="2D3B45"/>
          <w:sz w:val="24"/>
          <w:szCs w:val="24"/>
        </w:rPr>
        <w:t>So far we have designed 5 screens and we should work on user manual screen. We have tested only a few screens.</w:t>
      </w:r>
    </w:p>
    <w:p w:rsidR="008A1B14" w:rsidRPr="00474FE0" w:rsidRDefault="008A1B14" w:rsidP="008A1B14">
      <w:pPr>
        <w:pStyle w:val="ListParagraph"/>
        <w:numPr>
          <w:ilvl w:val="0"/>
          <w:numId w:val="33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</w:rPr>
      </w:pPr>
      <w:r w:rsidRPr="00474FE0">
        <w:rPr>
          <w:rFonts w:ascii="Cambria" w:eastAsia="Times New Roman" w:hAnsi="Cambria" w:cs="Times New Roman"/>
          <w:color w:val="2D3B45"/>
          <w:sz w:val="24"/>
          <w:szCs w:val="24"/>
        </w:rPr>
        <w:t>Used iPad for testing the modified Guard user and Host user screens.</w:t>
      </w:r>
    </w:p>
    <w:p w:rsidR="008A1B14" w:rsidRPr="00474FE0" w:rsidRDefault="008A1B14" w:rsidP="008A1B14">
      <w:pPr>
        <w:pStyle w:val="ListParagraph"/>
        <w:numPr>
          <w:ilvl w:val="0"/>
          <w:numId w:val="33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</w:rPr>
      </w:pPr>
      <w:r w:rsidRPr="00474FE0">
        <w:rPr>
          <w:rFonts w:ascii="Cambria" w:eastAsia="Times New Roman" w:hAnsi="Cambria" w:cs="Times New Roman"/>
          <w:color w:val="2D3B45"/>
          <w:sz w:val="24"/>
          <w:szCs w:val="24"/>
        </w:rPr>
        <w:t xml:space="preserve">Tested the Forgot Password Button whether a message is sent to email for resetting it or not. </w:t>
      </w:r>
    </w:p>
    <w:p w:rsidR="00FA4F2F" w:rsidRPr="00474FE0" w:rsidRDefault="00FA4F2F" w:rsidP="00FA4F2F">
      <w:p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Times New Roman"/>
          <w:b/>
          <w:color w:val="2D3B45"/>
          <w:sz w:val="24"/>
          <w:szCs w:val="24"/>
        </w:rPr>
      </w:pP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1345"/>
        <w:gridCol w:w="1260"/>
        <w:gridCol w:w="5868"/>
        <w:gridCol w:w="877"/>
      </w:tblGrid>
      <w:tr w:rsidR="00FA4F2F" w:rsidRPr="00474FE0" w:rsidTr="00D30098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4F2F" w:rsidRPr="00474FE0" w:rsidRDefault="00FA4F2F" w:rsidP="00FB18FD">
            <w:pPr>
              <w:spacing w:before="180"/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</w:pPr>
            <w:r w:rsidRPr="00474FE0"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  <w:t>Team member nam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4F2F" w:rsidRPr="00474FE0" w:rsidRDefault="00FA4F2F" w:rsidP="00FB18FD">
            <w:pPr>
              <w:spacing w:before="180"/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</w:pPr>
            <w:r w:rsidRPr="00474FE0"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  <w:t>Task Assigned</w:t>
            </w:r>
          </w:p>
        </w:tc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4F2F" w:rsidRPr="00474FE0" w:rsidRDefault="00FA4F2F" w:rsidP="00FB18FD">
            <w:pPr>
              <w:spacing w:before="180"/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</w:pPr>
            <w:r w:rsidRPr="00474FE0"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  <w:t>Link to code Snippet/Documents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A4F2F" w:rsidRPr="00474FE0" w:rsidRDefault="00FA4F2F" w:rsidP="00FB18FD">
            <w:pPr>
              <w:spacing w:before="180"/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</w:pPr>
            <w:r w:rsidRPr="00474FE0"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  <w:t>Hours Worked</w:t>
            </w:r>
          </w:p>
        </w:tc>
      </w:tr>
      <w:tr w:rsidR="00FA4F2F" w:rsidRPr="00474FE0" w:rsidTr="00D30098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4F2F" w:rsidRPr="00474FE0" w:rsidRDefault="00CB22DF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Spandana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4F2F" w:rsidRPr="00474FE0" w:rsidRDefault="00CB22DF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Primary contact and worked on alerts </w:t>
            </w:r>
            <w:r w:rsidRPr="00474FE0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lastRenderedPageBreak/>
              <w:t>tab screen</w:t>
            </w:r>
          </w:p>
        </w:tc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4F2F" w:rsidRPr="00474FE0" w:rsidRDefault="00D30098" w:rsidP="00FB18FD">
            <w:pPr>
              <w:spacing w:before="180"/>
              <w:rPr>
                <w:rFonts w:ascii="Cambria" w:eastAsia="Times New Roman" w:hAnsi="Cambria" w:cs="Helvetica"/>
                <w:b/>
                <w:color w:val="2D3B45"/>
                <w:sz w:val="24"/>
                <w:szCs w:val="24"/>
                <w:u w:val="single"/>
              </w:rPr>
            </w:pPr>
            <w:r w:rsidRPr="00474FE0">
              <w:rPr>
                <w:rStyle w:val="Strong"/>
                <w:rFonts w:ascii="Cambria" w:hAnsi="Cambria" w:cs="Helvetica"/>
                <w:color w:val="2D3B45"/>
                <w:sz w:val="24"/>
                <w:szCs w:val="24"/>
                <w:shd w:val="clear" w:color="auto" w:fill="FFFFFF"/>
              </w:rPr>
              <w:lastRenderedPageBreak/>
              <w:t>Link to repository: </w:t>
            </w:r>
            <w:hyperlink r:id="rId7" w:tgtFrame="_blank" w:history="1">
              <w:r w:rsidRPr="00474FE0">
                <w:rPr>
                  <w:rStyle w:val="Hyperlink"/>
                  <w:rFonts w:ascii="Cambria" w:hAnsi="Cambria" w:cs="Helvetica"/>
                  <w:color w:val="008EE2"/>
                  <w:sz w:val="24"/>
                  <w:szCs w:val="24"/>
                  <w:shd w:val="clear" w:color="auto" w:fill="FFFFFF"/>
                </w:rPr>
                <w:t>https://bitbucket.org/bashguardians/bashguardians</w:t>
              </w:r>
              <w:r w:rsidRPr="00474FE0">
                <w:rPr>
                  <w:rStyle w:val="screenreader-only"/>
                  <w:rFonts w:ascii="Cambria" w:hAnsi="Cambria" w:cs="Helvetica"/>
                  <w:color w:val="008EE2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 (Links to an external site.)</w:t>
              </w:r>
            </w:hyperlink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A4F2F" w:rsidRPr="00474FE0" w:rsidRDefault="00824A2E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10</w:t>
            </w:r>
          </w:p>
        </w:tc>
      </w:tr>
      <w:tr w:rsidR="00CB22DF" w:rsidRPr="00474FE0" w:rsidTr="00D30098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22DF" w:rsidRPr="00474FE0" w:rsidRDefault="00CB22DF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Pushpak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22DF" w:rsidRPr="00474FE0" w:rsidRDefault="00CB22DF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Worked on Jira issue tracking tool</w:t>
            </w:r>
          </w:p>
        </w:tc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22DF" w:rsidRPr="00474FE0" w:rsidRDefault="00CB22DF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Tutorial: https://confluence.atlassian.com/agile/jira-agile-user-s-guide/jira-agile-tutorials</w:t>
            </w: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22DF" w:rsidRPr="00474FE0" w:rsidRDefault="00824A2E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11</w:t>
            </w:r>
          </w:p>
        </w:tc>
      </w:tr>
      <w:tr w:rsidR="00CB22DF" w:rsidRPr="00474FE0" w:rsidTr="00D30098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22DF" w:rsidRPr="00474FE0" w:rsidRDefault="00CB22DF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Vinod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22DF" w:rsidRPr="00474FE0" w:rsidRDefault="00D30098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Worked on coding for basic user screen</w:t>
            </w:r>
          </w:p>
        </w:tc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22DF" w:rsidRPr="00474FE0" w:rsidRDefault="00D30098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Link to code: </w:t>
            </w:r>
            <w:r w:rsidRPr="00474FE0">
              <w:rPr>
                <w:rFonts w:ascii="Cambria" w:hAnsi="Cambria" w:cs="Helvetica"/>
                <w:color w:val="2D3B45"/>
                <w:sz w:val="24"/>
                <w:szCs w:val="24"/>
                <w:shd w:val="clear" w:color="auto" w:fill="FFFFFF"/>
              </w:rPr>
              <w:t> </w:t>
            </w:r>
            <w:hyperlink r:id="rId8" w:tgtFrame="_blank" w:history="1">
              <w:r w:rsidRPr="00474FE0">
                <w:rPr>
                  <w:rStyle w:val="Hyperlink"/>
                  <w:rFonts w:ascii="Cambria" w:hAnsi="Cambria" w:cs="Helvetica"/>
                  <w:color w:val="008EE2"/>
                  <w:sz w:val="24"/>
                  <w:szCs w:val="24"/>
                  <w:shd w:val="clear" w:color="auto" w:fill="FFFFFF"/>
                </w:rPr>
                <w:t>https://VinodSomu94@bitbucket.org/bashguardians/bashguardians.git</w:t>
              </w:r>
            </w:hyperlink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22DF" w:rsidRPr="00474FE0" w:rsidRDefault="00824A2E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12</w:t>
            </w:r>
          </w:p>
        </w:tc>
      </w:tr>
      <w:tr w:rsidR="00D30098" w:rsidRPr="00474FE0" w:rsidTr="00D30098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474FE0" w:rsidRDefault="00D30098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Yashwanth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474FE0" w:rsidRDefault="00D30098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Worked on Test Plan and tested the forgot password button</w:t>
            </w:r>
          </w:p>
        </w:tc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474FE0" w:rsidRDefault="00D30098" w:rsidP="00FB18FD">
            <w:pPr>
              <w:spacing w:before="180"/>
              <w:rPr>
                <w:rFonts w:ascii="Cambria" w:hAnsi="Cambria" w:cs="Helvetica"/>
                <w:color w:val="2D3B45"/>
                <w:sz w:val="24"/>
                <w:szCs w:val="24"/>
                <w:shd w:val="clear" w:color="auto" w:fill="FFFFFF"/>
              </w:rPr>
            </w:pPr>
            <w:r w:rsidRPr="00474FE0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Link to test plan: </w:t>
            </w:r>
            <w:hyperlink r:id="rId9" w:history="1">
              <w:r w:rsidR="007E0435" w:rsidRPr="00474FE0">
                <w:rPr>
                  <w:rStyle w:val="Hyperlink"/>
                  <w:rFonts w:ascii="Cambria" w:hAnsi="Cambria" w:cs="Helvetica"/>
                  <w:sz w:val="24"/>
                  <w:szCs w:val="24"/>
                  <w:shd w:val="clear" w:color="auto" w:fill="FFFFFF"/>
                </w:rPr>
                <w:t>https://bitbucket.org/bashguardians/bashguardians/src/87b611be0d666862246290e43ed8816a07a5c52f/Test%20Plan.docx?at=Home&amp;fileviewer=file-view-default</w:t>
              </w:r>
            </w:hyperlink>
          </w:p>
          <w:p w:rsidR="007E0435" w:rsidRPr="00474FE0" w:rsidRDefault="007E0435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474FE0" w:rsidRDefault="00824A2E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10</w:t>
            </w:r>
          </w:p>
        </w:tc>
      </w:tr>
      <w:tr w:rsidR="00D30098" w:rsidRPr="00474FE0" w:rsidTr="00D30098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474FE0" w:rsidRDefault="00D30098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Nandeesh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474FE0" w:rsidRDefault="00D30098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Worked on </w:t>
            </w:r>
            <w:r w:rsidRPr="00474FE0">
              <w:rPr>
                <w:rFonts w:ascii="Cambria" w:hAnsi="Cambria" w:cs="Helvetica"/>
                <w:color w:val="2D3B45"/>
                <w:sz w:val="24"/>
                <w:szCs w:val="24"/>
                <w:shd w:val="clear" w:color="auto" w:fill="FFFFFF"/>
              </w:rPr>
              <w:t>More functionality for the Guard user and working on reporting an issue and alert screen</w:t>
            </w:r>
          </w:p>
        </w:tc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474FE0" w:rsidRDefault="00D30098" w:rsidP="00FB18FD">
            <w:pPr>
              <w:spacing w:before="180"/>
              <w:rPr>
                <w:rFonts w:ascii="Cambria" w:hAnsi="Cambria"/>
                <w:sz w:val="24"/>
                <w:szCs w:val="24"/>
              </w:rPr>
            </w:pPr>
            <w:r w:rsidRPr="00474FE0">
              <w:rPr>
                <w:rFonts w:ascii="Cambria" w:hAnsi="Cambria"/>
                <w:sz w:val="24"/>
                <w:szCs w:val="24"/>
              </w:rPr>
              <w:t>Link to repo:</w:t>
            </w:r>
          </w:p>
          <w:p w:rsidR="00D30098" w:rsidRPr="00474FE0" w:rsidRDefault="00BD2991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hyperlink r:id="rId10" w:tgtFrame="_blank" w:history="1">
              <w:r w:rsidR="00D30098" w:rsidRPr="00474FE0">
                <w:rPr>
                  <w:rStyle w:val="Hyperlink"/>
                  <w:rFonts w:ascii="Cambria" w:hAnsi="Cambria" w:cs="Helvetica"/>
                  <w:color w:val="008EE2"/>
                  <w:sz w:val="24"/>
                  <w:szCs w:val="24"/>
                  <w:shd w:val="clear" w:color="auto" w:fill="FFFFFF"/>
                </w:rPr>
                <w:t>https://bitbucket.org/bashguardians/bashguardians</w:t>
              </w:r>
              <w:r w:rsidR="00D30098" w:rsidRPr="00474FE0">
                <w:rPr>
                  <w:rStyle w:val="screenreader-only"/>
                  <w:rFonts w:ascii="Cambria" w:hAnsi="Cambria" w:cs="Helvetica"/>
                  <w:color w:val="008EE2"/>
                  <w:sz w:val="24"/>
                  <w:szCs w:val="24"/>
                  <w:bdr w:val="none" w:sz="0" w:space="0" w:color="auto" w:frame="1"/>
                  <w:shd w:val="clear" w:color="auto" w:fill="FFFFFF"/>
                </w:rPr>
                <w:t> (Links to an external site.)</w:t>
              </w:r>
            </w:hyperlink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474FE0" w:rsidRDefault="00D30098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10 hrs</w:t>
            </w:r>
          </w:p>
        </w:tc>
      </w:tr>
      <w:tr w:rsidR="00D30098" w:rsidRPr="00474FE0" w:rsidTr="00D30098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474FE0" w:rsidRDefault="00D30098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Naveen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474FE0" w:rsidRDefault="00D30098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Worked on </w:t>
            </w:r>
            <w:r w:rsidRPr="00474FE0">
              <w:rPr>
                <w:rFonts w:ascii="Cambria" w:hAnsi="Cambria" w:cs="Helvetica"/>
                <w:color w:val="2D3B45"/>
                <w:sz w:val="24"/>
                <w:szCs w:val="24"/>
                <w:shd w:val="clear" w:color="auto" w:fill="FFFFFF"/>
              </w:rPr>
              <w:t>Integrated Login Web Service</w:t>
            </w:r>
          </w:p>
        </w:tc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474FE0" w:rsidRDefault="00D30098" w:rsidP="00FB18FD">
            <w:pPr>
              <w:spacing w:before="180"/>
              <w:rPr>
                <w:rFonts w:ascii="Cambria" w:hAnsi="Cambria"/>
                <w:sz w:val="24"/>
                <w:szCs w:val="24"/>
              </w:rPr>
            </w:pPr>
            <w:r w:rsidRPr="00474FE0">
              <w:rPr>
                <w:rFonts w:ascii="Cambria" w:hAnsi="Cambria"/>
                <w:sz w:val="24"/>
                <w:szCs w:val="24"/>
              </w:rPr>
              <w:t>Link to code:</w:t>
            </w:r>
          </w:p>
          <w:p w:rsidR="00D30098" w:rsidRPr="00474FE0" w:rsidRDefault="00BD2991" w:rsidP="00FB18FD">
            <w:pPr>
              <w:spacing w:before="180"/>
              <w:rPr>
                <w:rFonts w:ascii="Cambria" w:hAnsi="Cambria"/>
                <w:sz w:val="24"/>
                <w:szCs w:val="24"/>
              </w:rPr>
            </w:pPr>
            <w:hyperlink r:id="rId11" w:history="1">
              <w:r w:rsidR="007E0435" w:rsidRPr="00474FE0">
                <w:rPr>
                  <w:rStyle w:val="Hyperlink"/>
                  <w:rFonts w:ascii="Cambria" w:hAnsi="Cambria"/>
                  <w:sz w:val="24"/>
                  <w:szCs w:val="24"/>
                </w:rPr>
                <w:t>https://bitbucket.org/bashguardians/bashguardians/commits/9c79efef00a6c4c8c5077f1978603897e65bf754</w:t>
              </w:r>
            </w:hyperlink>
          </w:p>
          <w:p w:rsidR="007E0435" w:rsidRPr="00474FE0" w:rsidRDefault="007E0435" w:rsidP="00FB18FD">
            <w:pPr>
              <w:spacing w:before="18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474FE0" w:rsidRDefault="00824A2E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11</w:t>
            </w:r>
            <w:r w:rsidR="00D30098" w:rsidRPr="00474FE0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 hrs</w:t>
            </w:r>
          </w:p>
        </w:tc>
      </w:tr>
      <w:tr w:rsidR="00D30098" w:rsidRPr="00474FE0" w:rsidTr="00D30098"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474FE0" w:rsidRDefault="00D30098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>Sanjeev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474FE0" w:rsidRDefault="00D30098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Worked on </w:t>
            </w:r>
            <w:r w:rsidR="007E0435" w:rsidRPr="00474FE0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uploading image </w:t>
            </w:r>
            <w:r w:rsidR="007E0435" w:rsidRPr="00474FE0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lastRenderedPageBreak/>
              <w:t>option</w:t>
            </w:r>
            <w:r w:rsidR="00824A2E" w:rsidRPr="00474FE0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 to register page</w:t>
            </w:r>
          </w:p>
        </w:tc>
        <w:tc>
          <w:tcPr>
            <w:tcW w:w="5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474FE0" w:rsidRDefault="007E0435" w:rsidP="00FB18FD">
            <w:pPr>
              <w:spacing w:before="180"/>
              <w:rPr>
                <w:rFonts w:ascii="Cambria" w:hAnsi="Cambria"/>
                <w:sz w:val="24"/>
                <w:szCs w:val="24"/>
              </w:rPr>
            </w:pPr>
            <w:r w:rsidRPr="00474FE0">
              <w:rPr>
                <w:rFonts w:ascii="Cambria" w:hAnsi="Cambria"/>
                <w:sz w:val="24"/>
                <w:szCs w:val="24"/>
              </w:rPr>
              <w:lastRenderedPageBreak/>
              <w:t>Link to code:</w:t>
            </w:r>
          </w:p>
          <w:p w:rsidR="007E0435" w:rsidRPr="00474FE0" w:rsidRDefault="00BD2991" w:rsidP="00FB18FD">
            <w:pPr>
              <w:spacing w:before="180"/>
              <w:rPr>
                <w:rFonts w:ascii="Cambria" w:hAnsi="Cambria"/>
                <w:sz w:val="24"/>
                <w:szCs w:val="24"/>
              </w:rPr>
            </w:pPr>
            <w:hyperlink r:id="rId12" w:history="1">
              <w:r w:rsidR="007E0435" w:rsidRPr="00474FE0">
                <w:rPr>
                  <w:rStyle w:val="Hyperlink"/>
                  <w:rFonts w:ascii="Cambria" w:hAnsi="Cambria"/>
                  <w:sz w:val="24"/>
                  <w:szCs w:val="24"/>
                </w:rPr>
                <w:t>https://bitbucket.org/bashguardians/bashguardians/commits/91a4ef47c077069acc9f796987c890b0606c5cb0</w:t>
              </w:r>
            </w:hyperlink>
          </w:p>
          <w:p w:rsidR="007E0435" w:rsidRPr="00474FE0" w:rsidRDefault="007E0435" w:rsidP="00FB18FD">
            <w:pPr>
              <w:spacing w:before="18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30098" w:rsidRPr="00474FE0" w:rsidRDefault="00824A2E" w:rsidP="00FB18FD">
            <w:pPr>
              <w:spacing w:before="180"/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lastRenderedPageBreak/>
              <w:t>11</w:t>
            </w:r>
            <w:r w:rsidR="007E0435" w:rsidRPr="00474FE0">
              <w:rPr>
                <w:rFonts w:ascii="Cambria" w:eastAsia="Times New Roman" w:hAnsi="Cambria" w:cs="Helvetica"/>
                <w:color w:val="2D3B45"/>
                <w:sz w:val="24"/>
                <w:szCs w:val="24"/>
              </w:rPr>
              <w:t xml:space="preserve"> hrs</w:t>
            </w:r>
          </w:p>
        </w:tc>
      </w:tr>
    </w:tbl>
    <w:p w:rsidR="008A1B14" w:rsidRPr="00474FE0" w:rsidRDefault="008A1B14" w:rsidP="008A1B14">
      <w:pPr>
        <w:shd w:val="clear" w:color="auto" w:fill="FFFFFF"/>
        <w:spacing w:before="180" w:after="0" w:line="240" w:lineRule="auto"/>
        <w:ind w:left="360"/>
        <w:rPr>
          <w:rFonts w:ascii="Cambria" w:eastAsia="Times New Roman" w:hAnsi="Cambria" w:cs="Times New Roman"/>
          <w:color w:val="2D3B45"/>
          <w:sz w:val="24"/>
          <w:szCs w:val="24"/>
        </w:rPr>
      </w:pPr>
    </w:p>
    <w:p w:rsidR="007E0435" w:rsidRPr="00474FE0" w:rsidRDefault="007E0435" w:rsidP="007E0435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</w:rPr>
      </w:pPr>
      <w:r w:rsidRPr="00474FE0"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  <w:t>Client Interaction and Documentation of calls, meetings:</w:t>
      </w:r>
    </w:p>
    <w:p w:rsidR="0029637D" w:rsidRPr="00474FE0" w:rsidRDefault="0029637D" w:rsidP="00E50EDC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</w:p>
    <w:p w:rsidR="007E0435" w:rsidRPr="00474FE0" w:rsidRDefault="007E0435" w:rsidP="007E0435">
      <w:pPr>
        <w:pStyle w:val="ListParagraph"/>
        <w:numPr>
          <w:ilvl w:val="0"/>
          <w:numId w:val="3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474FE0">
        <w:rPr>
          <w:rFonts w:ascii="Cambria" w:eastAsia="Times New Roman" w:hAnsi="Cambria" w:cs="Times New Roman"/>
          <w:color w:val="2D3B45"/>
          <w:sz w:val="24"/>
          <w:szCs w:val="24"/>
        </w:rPr>
        <w:t>We are updating the Client Meeting report whenever client meet happens.</w:t>
      </w:r>
    </w:p>
    <w:p w:rsidR="007E0435" w:rsidRPr="00474FE0" w:rsidRDefault="00BD2991" w:rsidP="007E0435">
      <w:pPr>
        <w:pStyle w:val="ListParagraph"/>
        <w:numPr>
          <w:ilvl w:val="0"/>
          <w:numId w:val="31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hyperlink r:id="rId13" w:history="1">
        <w:r w:rsidR="007E0435" w:rsidRPr="00474FE0">
          <w:rPr>
            <w:rStyle w:val="Hyperlink"/>
            <w:rFonts w:ascii="Cambria" w:eastAsia="Times New Roman" w:hAnsi="Cambria" w:cs="Times New Roman"/>
            <w:sz w:val="24"/>
            <w:szCs w:val="24"/>
          </w:rPr>
          <w:t>https://drive.google.com/open?id=1FR9ZvcioBdR7Hpk3j31XQcxXHuUk8ep2aDZeKU9cOBs</w:t>
        </w:r>
      </w:hyperlink>
    </w:p>
    <w:p w:rsidR="007E0435" w:rsidRPr="00474FE0" w:rsidRDefault="007E0435" w:rsidP="007E0435">
      <w:pPr>
        <w:pStyle w:val="ListParagraph"/>
        <w:numPr>
          <w:ilvl w:val="0"/>
          <w:numId w:val="31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r w:rsidRPr="00474FE0">
        <w:rPr>
          <w:rFonts w:ascii="Cambria" w:eastAsia="Times New Roman" w:hAnsi="Cambria" w:cs="Times New Roman"/>
          <w:color w:val="2D3B45"/>
          <w:sz w:val="24"/>
          <w:szCs w:val="24"/>
        </w:rPr>
        <w:t>Noting the changes specified by the client in Minutes of Meeting report.</w:t>
      </w:r>
    </w:p>
    <w:p w:rsidR="007E0435" w:rsidRPr="00474FE0" w:rsidRDefault="00BD2991" w:rsidP="007E0435">
      <w:pPr>
        <w:pStyle w:val="ListParagraph"/>
        <w:numPr>
          <w:ilvl w:val="0"/>
          <w:numId w:val="31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</w:pPr>
      <w:hyperlink r:id="rId14" w:history="1">
        <w:r w:rsidR="007E0435" w:rsidRPr="00474FE0">
          <w:rPr>
            <w:rStyle w:val="Hyperlink"/>
            <w:rFonts w:ascii="Cambria" w:eastAsia="Times New Roman" w:hAnsi="Cambria" w:cs="Times New Roman"/>
            <w:sz w:val="24"/>
            <w:szCs w:val="24"/>
          </w:rPr>
          <w:t>https://drive.google.com/open?id=13KnLNfHwIOEgDZwxFbHwU7ldcGpwbSVuNOHQwdSfxho</w:t>
        </w:r>
      </w:hyperlink>
    </w:p>
    <w:p w:rsidR="007E0435" w:rsidRPr="00474FE0" w:rsidRDefault="007E0435" w:rsidP="00E50EDC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</w:pPr>
      <w:r w:rsidRPr="00474FE0"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  <w:t>Documentation:</w:t>
      </w:r>
    </w:p>
    <w:p w:rsidR="007E0435" w:rsidRPr="00474FE0" w:rsidRDefault="007E0435" w:rsidP="007E0435">
      <w:pPr>
        <w:pStyle w:val="ListParagraph"/>
        <w:numPr>
          <w:ilvl w:val="0"/>
          <w:numId w:val="35"/>
        </w:numPr>
        <w:shd w:val="clear" w:color="auto" w:fill="FFFFFF"/>
        <w:spacing w:before="100" w:beforeAutospacing="1" w:after="0" w:line="240" w:lineRule="auto"/>
        <w:rPr>
          <w:rFonts w:ascii="Cambria" w:eastAsia="Times New Roman" w:hAnsi="Cambria" w:cs="Times New Roman"/>
          <w:bCs/>
          <w:color w:val="2D3B45"/>
          <w:sz w:val="24"/>
          <w:szCs w:val="24"/>
        </w:rPr>
      </w:pPr>
      <w:r w:rsidRPr="00474FE0">
        <w:rPr>
          <w:rFonts w:ascii="Cambria" w:eastAsia="Times New Roman" w:hAnsi="Cambria" w:cs="Times New Roman"/>
          <w:bCs/>
          <w:color w:val="2D3B45"/>
          <w:sz w:val="24"/>
          <w:szCs w:val="24"/>
        </w:rPr>
        <w:t>We are updating Client Meeting Report on a weekly basis.</w:t>
      </w:r>
    </w:p>
    <w:p w:rsidR="007E0435" w:rsidRPr="00474FE0" w:rsidRDefault="007E0435" w:rsidP="007E0435">
      <w:pPr>
        <w:pStyle w:val="ListParagraph"/>
        <w:numPr>
          <w:ilvl w:val="0"/>
          <w:numId w:val="35"/>
        </w:numPr>
        <w:shd w:val="clear" w:color="auto" w:fill="FFFFFF"/>
        <w:spacing w:before="100" w:beforeAutospacing="1" w:after="100" w:afterAutospacing="1" w:line="240" w:lineRule="auto"/>
        <w:rPr>
          <w:rStyle w:val="Hyperlink"/>
          <w:rFonts w:ascii="Cambria" w:eastAsia="Times New Roman" w:hAnsi="Cambria" w:cs="Times New Roman"/>
          <w:color w:val="2D3B45"/>
          <w:sz w:val="24"/>
          <w:szCs w:val="24"/>
          <w:u w:val="none"/>
        </w:rPr>
      </w:pPr>
      <w:r w:rsidRPr="00474FE0">
        <w:rPr>
          <w:rFonts w:ascii="Cambria" w:hAnsi="Cambria" w:cs="Times New Roman"/>
          <w:sz w:val="24"/>
          <w:szCs w:val="24"/>
        </w:rPr>
        <w:t xml:space="preserve">Link: </w:t>
      </w:r>
      <w:hyperlink r:id="rId15" w:history="1">
        <w:r w:rsidRPr="00474FE0">
          <w:rPr>
            <w:rStyle w:val="Hyperlink"/>
            <w:rFonts w:ascii="Cambria" w:eastAsia="Times New Roman" w:hAnsi="Cambria" w:cs="Times New Roman"/>
            <w:sz w:val="24"/>
            <w:szCs w:val="24"/>
          </w:rPr>
          <w:t>https://drive.google.com/open?id=1FR9ZvcioBdR7Hpk3j31XQcxXHuUk8ep2aDZeKU9cOBs</w:t>
        </w:r>
      </w:hyperlink>
    </w:p>
    <w:p w:rsidR="007E0435" w:rsidRPr="00474FE0" w:rsidRDefault="007E0435" w:rsidP="007E0435">
      <w:pPr>
        <w:pStyle w:val="ListParagraph"/>
        <w:numPr>
          <w:ilvl w:val="0"/>
          <w:numId w:val="35"/>
        </w:num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sz w:val="24"/>
          <w:szCs w:val="24"/>
        </w:rPr>
      </w:pPr>
      <w:r w:rsidRPr="00474FE0">
        <w:rPr>
          <w:rStyle w:val="Hyperlink"/>
          <w:rFonts w:ascii="Cambria" w:eastAsia="Times New Roman" w:hAnsi="Cambria" w:cs="Times New Roman"/>
          <w:color w:val="auto"/>
          <w:sz w:val="24"/>
          <w:szCs w:val="24"/>
          <w:u w:val="none"/>
        </w:rPr>
        <w:t>Minutes of meeting document is updated after each client meet.</w:t>
      </w:r>
    </w:p>
    <w:p w:rsidR="007E0435" w:rsidRPr="00474FE0" w:rsidRDefault="007E0435" w:rsidP="007E0435">
      <w:pPr>
        <w:pStyle w:val="ListParagraph"/>
        <w:numPr>
          <w:ilvl w:val="0"/>
          <w:numId w:val="35"/>
        </w:numPr>
        <w:shd w:val="clear" w:color="auto" w:fill="FFFFFF"/>
        <w:spacing w:before="100" w:beforeAutospacing="1" w:after="0" w:line="240" w:lineRule="auto"/>
        <w:rPr>
          <w:rStyle w:val="Hyperlink"/>
          <w:rFonts w:ascii="Cambria" w:eastAsia="Times New Roman" w:hAnsi="Cambria" w:cs="Times New Roman"/>
          <w:color w:val="2D3B45"/>
          <w:sz w:val="24"/>
          <w:szCs w:val="24"/>
          <w:u w:val="none"/>
        </w:rPr>
      </w:pPr>
      <w:r w:rsidRPr="00474FE0">
        <w:rPr>
          <w:rFonts w:ascii="Cambria" w:hAnsi="Cambria" w:cs="Times New Roman"/>
          <w:sz w:val="24"/>
          <w:szCs w:val="24"/>
        </w:rPr>
        <w:t xml:space="preserve">Link: </w:t>
      </w:r>
      <w:hyperlink r:id="rId16" w:history="1">
        <w:r w:rsidRPr="00474FE0">
          <w:rPr>
            <w:rStyle w:val="Hyperlink"/>
            <w:rFonts w:ascii="Cambria" w:eastAsia="Times New Roman" w:hAnsi="Cambria" w:cs="Times New Roman"/>
            <w:sz w:val="24"/>
            <w:szCs w:val="24"/>
          </w:rPr>
          <w:t>https://drive.google.com/open?id=13KnLNfHwIOEgDZwxFbHwU7ldcGpwbSVuNOHQwdSfxho</w:t>
        </w:r>
      </w:hyperlink>
    </w:p>
    <w:p w:rsidR="007E0435" w:rsidRPr="00474FE0" w:rsidRDefault="007E0435" w:rsidP="00E50EDC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</w:pPr>
      <w:r w:rsidRPr="00474FE0"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  <w:t>Link to repository</w:t>
      </w:r>
    </w:p>
    <w:p w:rsidR="007E0435" w:rsidRPr="00474FE0" w:rsidRDefault="00BD2991" w:rsidP="00E50EDC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  <w:hyperlink r:id="rId17" w:history="1">
        <w:r w:rsidR="007E0435" w:rsidRPr="00474FE0">
          <w:rPr>
            <w:rStyle w:val="Hyperlink"/>
            <w:rFonts w:ascii="Cambria" w:eastAsia="Times New Roman" w:hAnsi="Cambria" w:cs="Times New Roman"/>
            <w:sz w:val="24"/>
            <w:szCs w:val="24"/>
          </w:rPr>
          <w:t>https://bitbucket.org/bashguardians/bashguardians</w:t>
        </w:r>
      </w:hyperlink>
    </w:p>
    <w:p w:rsidR="007E0435" w:rsidRPr="00474FE0" w:rsidRDefault="007E0435" w:rsidP="00E50EDC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</w:pPr>
      <w:r w:rsidRPr="00474FE0">
        <w:rPr>
          <w:rFonts w:ascii="Cambria" w:eastAsia="Times New Roman" w:hAnsi="Cambria" w:cs="Times New Roman"/>
          <w:b/>
          <w:color w:val="2D3B45"/>
          <w:sz w:val="24"/>
          <w:szCs w:val="24"/>
          <w:u w:val="single"/>
        </w:rPr>
        <w:t>Work in Progress:</w:t>
      </w:r>
    </w:p>
    <w:p w:rsidR="007E0435" w:rsidRPr="00474FE0" w:rsidRDefault="007E0435" w:rsidP="007E0435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474FE0">
        <w:rPr>
          <w:rFonts w:ascii="Cambria" w:eastAsia="Times New Roman" w:hAnsi="Cambria" w:cs="Helvetica"/>
          <w:color w:val="2D3B45"/>
          <w:sz w:val="24"/>
          <w:szCs w:val="24"/>
        </w:rPr>
        <w:t>By the end of this week we will be able to complete the following tasks:</w:t>
      </w:r>
    </w:p>
    <w:p w:rsidR="007E0435" w:rsidRPr="00474FE0" w:rsidRDefault="007E0435" w:rsidP="007E0435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b/>
          <w:bCs/>
          <w:color w:val="2D3B45"/>
          <w:sz w:val="24"/>
          <w:szCs w:val="24"/>
        </w:rPr>
      </w:pPr>
      <w:r w:rsidRPr="00474FE0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Time remaining for each person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E0435" w:rsidRPr="00474FE0" w:rsidTr="00FB18FD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E0435" w:rsidRPr="00474FE0" w:rsidRDefault="007E0435" w:rsidP="00FB18FD">
            <w:pPr>
              <w:spacing w:before="180"/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  <w:t>Team Membe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E0435" w:rsidRPr="00474FE0" w:rsidRDefault="007E0435" w:rsidP="00FB18FD">
            <w:pPr>
              <w:spacing w:before="180"/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  <w:t>Tasks In Progres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E0435" w:rsidRPr="00474FE0" w:rsidRDefault="007E0435" w:rsidP="00FB18FD">
            <w:pPr>
              <w:spacing w:before="180"/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b/>
                <w:bCs/>
                <w:color w:val="2D3B45"/>
                <w:sz w:val="24"/>
                <w:szCs w:val="24"/>
              </w:rPr>
              <w:t>No of hrs. remain</w:t>
            </w:r>
          </w:p>
        </w:tc>
      </w:tr>
      <w:tr w:rsidR="007E0435" w:rsidRPr="00474FE0" w:rsidTr="00FB18FD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0435" w:rsidRPr="00474FE0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Spandana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0435" w:rsidRPr="00474FE0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Will complete the coding on alert screen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0435" w:rsidRPr="00474FE0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5</w:t>
            </w:r>
          </w:p>
        </w:tc>
      </w:tr>
      <w:tr w:rsidR="00824A2E" w:rsidRPr="00474FE0" w:rsidTr="00FB18FD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474FE0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Pushpak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474FE0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Will track the issues on host and guard user screens using jira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474FE0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4</w:t>
            </w:r>
          </w:p>
        </w:tc>
      </w:tr>
      <w:tr w:rsidR="00824A2E" w:rsidRPr="00474FE0" w:rsidTr="00FB18FD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474FE0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Vinod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474FE0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 xml:space="preserve">Complete coding on basic user screen 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474FE0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3</w:t>
            </w:r>
          </w:p>
        </w:tc>
      </w:tr>
      <w:tr w:rsidR="00824A2E" w:rsidRPr="00474FE0" w:rsidTr="00FB18FD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474FE0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lastRenderedPageBreak/>
              <w:t>Yashwanth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474FE0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Write test specification for unit testing and update the test pla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474FE0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5</w:t>
            </w:r>
          </w:p>
        </w:tc>
      </w:tr>
      <w:tr w:rsidR="00824A2E" w:rsidRPr="00474FE0" w:rsidTr="00FB18FD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474FE0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Nandeesh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474FE0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Work on reporting issue screen and emergency butto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474FE0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5</w:t>
            </w:r>
          </w:p>
        </w:tc>
      </w:tr>
      <w:tr w:rsidR="00824A2E" w:rsidRPr="00474FE0" w:rsidTr="00FB18FD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474FE0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Navee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474FE0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 xml:space="preserve">Complete integration of login web services 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474FE0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4</w:t>
            </w:r>
          </w:p>
        </w:tc>
      </w:tr>
      <w:tr w:rsidR="00824A2E" w:rsidRPr="00474FE0" w:rsidTr="00FB18FD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474FE0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Sanjeev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474FE0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Complete register page of the host and guest use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24A2E" w:rsidRPr="00474FE0" w:rsidRDefault="00824A2E" w:rsidP="00FB18FD">
            <w:pPr>
              <w:spacing w:before="180"/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</w:pPr>
            <w:r w:rsidRPr="00474FE0">
              <w:rPr>
                <w:rFonts w:ascii="Cambria" w:eastAsia="Times New Roman" w:hAnsi="Cambria" w:cs="Helvetica"/>
                <w:bCs/>
                <w:color w:val="2D3B45"/>
                <w:sz w:val="24"/>
                <w:szCs w:val="24"/>
              </w:rPr>
              <w:t>4</w:t>
            </w:r>
          </w:p>
        </w:tc>
      </w:tr>
    </w:tbl>
    <w:p w:rsidR="007E0435" w:rsidRPr="00474FE0" w:rsidRDefault="007E0435" w:rsidP="00E50EDC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</w:rPr>
      </w:pPr>
    </w:p>
    <w:p w:rsidR="00E50EDC" w:rsidRPr="00474FE0" w:rsidRDefault="00131E8F" w:rsidP="00E50EDC">
      <w:pPr>
        <w:shd w:val="clear" w:color="auto" w:fill="FFFFFF"/>
        <w:spacing w:before="180" w:after="0" w:line="240" w:lineRule="auto"/>
        <w:rPr>
          <w:rFonts w:ascii="Cambria" w:eastAsia="Times New Roman" w:hAnsi="Cambria" w:cs="Times New Roman"/>
          <w:color w:val="2D3B45"/>
          <w:sz w:val="24"/>
          <w:szCs w:val="24"/>
          <w:u w:val="single"/>
        </w:rPr>
      </w:pPr>
      <w:r w:rsidRPr="00474FE0">
        <w:rPr>
          <w:rFonts w:ascii="Cambria" w:eastAsia="Times New Roman" w:hAnsi="Cambria" w:cs="Times New Roman"/>
          <w:color w:val="2D3B45"/>
          <w:sz w:val="24"/>
          <w:szCs w:val="24"/>
        </w:rPr>
        <w:t> </w:t>
      </w:r>
      <w:r w:rsidRPr="00474FE0">
        <w:rPr>
          <w:rFonts w:ascii="Cambria" w:eastAsia="Times New Roman" w:hAnsi="Cambria" w:cs="Times New Roman"/>
          <w:b/>
          <w:bCs/>
          <w:color w:val="2D3B45"/>
          <w:sz w:val="24"/>
          <w:szCs w:val="24"/>
          <w:u w:val="single"/>
        </w:rPr>
        <w:t>Screenshots of major artifacts for accomplishments:</w:t>
      </w:r>
    </w:p>
    <w:p w:rsidR="00E50EDC" w:rsidRPr="00474FE0" w:rsidRDefault="00E50EDC" w:rsidP="00E50EDC">
      <w:pPr>
        <w:shd w:val="clear" w:color="auto" w:fill="FFFFFF"/>
        <w:spacing w:after="0" w:line="240" w:lineRule="auto"/>
        <w:ind w:left="360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E50EDC" w:rsidRPr="00474FE0" w:rsidRDefault="00E50EDC" w:rsidP="00E50EDC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474FE0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>Guard User Login screen</w:t>
      </w:r>
    </w:p>
    <w:p w:rsidR="004A7759" w:rsidRPr="00474FE0" w:rsidRDefault="004A7759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4A7759" w:rsidRPr="00474FE0" w:rsidRDefault="004A7759" w:rsidP="006475BC">
      <w:pPr>
        <w:shd w:val="clear" w:color="auto" w:fill="FFFFFF"/>
        <w:spacing w:after="0" w:line="240" w:lineRule="auto"/>
        <w:jc w:val="center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474FE0">
        <w:rPr>
          <w:rFonts w:ascii="Cambria" w:eastAsia="Times New Roman" w:hAnsi="Cambria" w:cs="Times New Roman"/>
          <w:b/>
          <w:bCs/>
          <w:noProof/>
          <w:color w:val="2D3B45"/>
          <w:sz w:val="24"/>
          <w:szCs w:val="24"/>
        </w:rPr>
        <w:lastRenderedPageBreak/>
        <w:drawing>
          <wp:inline distT="0" distB="0" distL="0" distR="0">
            <wp:extent cx="3819525" cy="6183400"/>
            <wp:effectExtent l="0" t="0" r="0" b="8255"/>
            <wp:docPr id="25" name="Picture 25" descr="C:\Users\S524987\Downloads\Screen Shot 2016-09-30 at 6.10.53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S524987\Downloads\Screen Shot 2016-09-30 at 6.10.53 AM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382" cy="6191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7759" w:rsidRPr="00474FE0" w:rsidRDefault="004A7759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9978C5" w:rsidRPr="00474FE0" w:rsidRDefault="009978C5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9978C5" w:rsidRPr="00474FE0" w:rsidRDefault="009978C5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9978C5" w:rsidRPr="00474FE0" w:rsidRDefault="009978C5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9978C5" w:rsidRPr="00474FE0" w:rsidRDefault="009978C5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4A7759" w:rsidRPr="00474FE0" w:rsidRDefault="00E50EDC" w:rsidP="00E50EDC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474FE0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>PG Team tab</w:t>
      </w:r>
    </w:p>
    <w:p w:rsidR="004A7759" w:rsidRPr="00474FE0" w:rsidRDefault="004A7759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4A7759" w:rsidRPr="00474FE0" w:rsidRDefault="004A7759" w:rsidP="00E50EDC">
      <w:pPr>
        <w:shd w:val="clear" w:color="auto" w:fill="FFFFFF"/>
        <w:spacing w:after="0" w:line="240" w:lineRule="auto"/>
        <w:jc w:val="center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474FE0">
        <w:rPr>
          <w:rFonts w:ascii="Cambria" w:eastAsia="Times New Roman" w:hAnsi="Cambria" w:cs="Times New Roman"/>
          <w:b/>
          <w:bCs/>
          <w:noProof/>
          <w:color w:val="2D3B45"/>
          <w:sz w:val="24"/>
          <w:szCs w:val="24"/>
        </w:rPr>
        <w:lastRenderedPageBreak/>
        <w:drawing>
          <wp:inline distT="0" distB="0" distL="0" distR="0">
            <wp:extent cx="3829050" cy="7019925"/>
            <wp:effectExtent l="0" t="0" r="0" b="9525"/>
            <wp:docPr id="26" name="Picture 26" descr="C:\Users\S524987\Downloads\Screen Shot 2016-09-30 at 6.11.09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S524987\Downloads\Screen Shot 2016-09-30 at 6.11.09 AM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701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7759" w:rsidRPr="00474FE0" w:rsidRDefault="004A7759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4A7759" w:rsidRPr="00474FE0" w:rsidRDefault="004A7759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4A7759" w:rsidRPr="00474FE0" w:rsidRDefault="004A7759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4A7759" w:rsidRPr="00474FE0" w:rsidRDefault="00E50EDC" w:rsidP="00E50EDC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474FE0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>Alerts tab</w:t>
      </w:r>
    </w:p>
    <w:p w:rsidR="004A7759" w:rsidRPr="00474FE0" w:rsidRDefault="004A7759" w:rsidP="00E50EDC">
      <w:pPr>
        <w:shd w:val="clear" w:color="auto" w:fill="FFFFFF"/>
        <w:spacing w:after="0" w:line="240" w:lineRule="auto"/>
        <w:jc w:val="center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474FE0">
        <w:rPr>
          <w:rFonts w:ascii="Cambria" w:eastAsia="Times New Roman" w:hAnsi="Cambria" w:cs="Times New Roman"/>
          <w:b/>
          <w:bCs/>
          <w:noProof/>
          <w:color w:val="2D3B45"/>
          <w:sz w:val="24"/>
          <w:szCs w:val="24"/>
        </w:rPr>
        <w:lastRenderedPageBreak/>
        <w:drawing>
          <wp:inline distT="0" distB="0" distL="0" distR="0">
            <wp:extent cx="3905250" cy="7010400"/>
            <wp:effectExtent l="0" t="0" r="0" b="0"/>
            <wp:docPr id="28" name="Picture 28" descr="C:\Users\S524987\Downloads\Screen Shot 2016-09-30 at 6.11.29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S524987\Downloads\Screen Shot 2016-09-30 at 6.11.29 AM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701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7759" w:rsidRPr="00474FE0" w:rsidRDefault="004A7759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4A7759" w:rsidRPr="00474FE0" w:rsidRDefault="004A7759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E50EDC" w:rsidRPr="00474FE0" w:rsidRDefault="00E50EDC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9978C5" w:rsidRPr="00474FE0" w:rsidRDefault="009978C5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4A7759" w:rsidRPr="00474FE0" w:rsidRDefault="00E50EDC" w:rsidP="00E50EDC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474FE0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>History tab</w:t>
      </w:r>
    </w:p>
    <w:p w:rsidR="006475BC" w:rsidRPr="00474FE0" w:rsidRDefault="006475BC" w:rsidP="006475BC">
      <w:pPr>
        <w:pStyle w:val="ListParagraph"/>
        <w:shd w:val="clear" w:color="auto" w:fill="FFFFFF"/>
        <w:spacing w:after="0" w:line="240" w:lineRule="auto"/>
        <w:ind w:left="360"/>
        <w:jc w:val="center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474FE0">
        <w:rPr>
          <w:rFonts w:ascii="Cambria" w:eastAsia="Times New Roman" w:hAnsi="Cambria" w:cs="Times New Roman"/>
          <w:b/>
          <w:bCs/>
          <w:noProof/>
          <w:color w:val="2D3B45"/>
          <w:sz w:val="24"/>
          <w:szCs w:val="24"/>
        </w:rPr>
        <w:lastRenderedPageBreak/>
        <w:drawing>
          <wp:inline distT="0" distB="0" distL="0" distR="0">
            <wp:extent cx="3971925" cy="70104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16-09-30 at 6.11.45 AM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1925" cy="701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75BC" w:rsidRPr="00474FE0" w:rsidRDefault="006475BC" w:rsidP="006475BC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6475BC" w:rsidRPr="00474FE0" w:rsidRDefault="006475BC" w:rsidP="006475BC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6475BC" w:rsidRPr="00474FE0" w:rsidRDefault="006475BC" w:rsidP="006475BC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6475BC" w:rsidRPr="00474FE0" w:rsidRDefault="006475BC" w:rsidP="006475BC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6475BC" w:rsidRPr="00474FE0" w:rsidRDefault="006475BC" w:rsidP="006475BC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6475BC" w:rsidRPr="00474FE0" w:rsidRDefault="006475BC" w:rsidP="006475BC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474FE0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>Profile tab</w:t>
      </w:r>
    </w:p>
    <w:p w:rsidR="004A7759" w:rsidRPr="00474FE0" w:rsidRDefault="004A7759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922DE7" w:rsidRPr="00474FE0" w:rsidRDefault="004A7759" w:rsidP="00E50EDC">
      <w:pPr>
        <w:shd w:val="clear" w:color="auto" w:fill="FFFFFF"/>
        <w:spacing w:after="0" w:line="240" w:lineRule="auto"/>
        <w:jc w:val="center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474FE0">
        <w:rPr>
          <w:rFonts w:ascii="Cambria" w:eastAsia="Times New Roman" w:hAnsi="Cambria" w:cs="Times New Roman"/>
          <w:b/>
          <w:bCs/>
          <w:noProof/>
          <w:color w:val="2D3B45"/>
          <w:sz w:val="24"/>
          <w:szCs w:val="24"/>
        </w:rPr>
        <w:drawing>
          <wp:inline distT="0" distB="0" distL="0" distR="0">
            <wp:extent cx="3962400" cy="7010400"/>
            <wp:effectExtent l="0" t="0" r="0" b="0"/>
            <wp:docPr id="29" name="Picture 29" descr="C:\Users\S524987\Downloads\Screen Shot 2016-09-30 at 6.11.57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S524987\Downloads\Screen Shot 2016-09-30 at 6.11.57 AM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701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2DE7" w:rsidRPr="00474FE0" w:rsidRDefault="00922DE7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E50EDC" w:rsidRPr="00474FE0" w:rsidRDefault="00E50EDC" w:rsidP="00E50EDC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E50EDC" w:rsidRPr="00474FE0" w:rsidRDefault="00E50EDC" w:rsidP="00E50EDC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474FE0"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  <w:t>Forgot Password</w:t>
      </w:r>
    </w:p>
    <w:p w:rsidR="00E50EDC" w:rsidRPr="00474FE0" w:rsidRDefault="00E50EDC" w:rsidP="006475BC">
      <w:pPr>
        <w:shd w:val="clear" w:color="auto" w:fill="FFFFFF"/>
        <w:spacing w:after="0" w:line="240" w:lineRule="auto"/>
        <w:jc w:val="center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  <w:r w:rsidRPr="00474FE0">
        <w:rPr>
          <w:rFonts w:ascii="Cambria" w:eastAsia="Times New Roman" w:hAnsi="Cambria" w:cs="Times New Roman"/>
          <w:b/>
          <w:bCs/>
          <w:noProof/>
          <w:color w:val="2D3B45"/>
          <w:sz w:val="24"/>
          <w:szCs w:val="24"/>
        </w:rPr>
        <w:lastRenderedPageBreak/>
        <w:drawing>
          <wp:inline distT="0" distB="0" distL="0" distR="0" wp14:anchorId="5AB67EAA" wp14:editId="26263193">
            <wp:extent cx="3943948" cy="6257925"/>
            <wp:effectExtent l="0" t="0" r="0" b="0"/>
            <wp:docPr id="27" name="Picture 27" descr="C:\Users\S524987\Downloads\Screen Shot 2016-09-30 at 6.12.28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S524987\Downloads\Screen Shot 2016-09-30 at 6.12.28 AM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977" cy="6269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2DE7" w:rsidRPr="00474FE0" w:rsidRDefault="00922DE7" w:rsidP="00131E8F">
      <w:pPr>
        <w:shd w:val="clear" w:color="auto" w:fill="FFFFFF"/>
        <w:spacing w:after="0" w:line="240" w:lineRule="auto"/>
        <w:rPr>
          <w:rFonts w:ascii="Cambria" w:eastAsia="Times New Roman" w:hAnsi="Cambria" w:cs="Times New Roman"/>
          <w:b/>
          <w:bCs/>
          <w:color w:val="2D3B45"/>
          <w:sz w:val="24"/>
          <w:szCs w:val="24"/>
        </w:rPr>
      </w:pPr>
    </w:p>
    <w:p w:rsidR="00131E8F" w:rsidRPr="00474FE0" w:rsidRDefault="00131E8F" w:rsidP="00131E8F">
      <w:pPr>
        <w:rPr>
          <w:rFonts w:ascii="Cambria" w:hAnsi="Cambria" w:cs="Times New Roman"/>
          <w:sz w:val="24"/>
          <w:szCs w:val="24"/>
        </w:rPr>
      </w:pPr>
    </w:p>
    <w:sectPr w:rsidR="00131E8F" w:rsidRPr="00474F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2991" w:rsidRDefault="00BD2991" w:rsidP="00E97918">
      <w:pPr>
        <w:spacing w:after="0" w:line="240" w:lineRule="auto"/>
      </w:pPr>
      <w:r>
        <w:separator/>
      </w:r>
    </w:p>
  </w:endnote>
  <w:endnote w:type="continuationSeparator" w:id="0">
    <w:p w:rsidR="00BD2991" w:rsidRDefault="00BD2991" w:rsidP="00E979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2991" w:rsidRDefault="00BD2991" w:rsidP="00E97918">
      <w:pPr>
        <w:spacing w:after="0" w:line="240" w:lineRule="auto"/>
      </w:pPr>
      <w:r>
        <w:separator/>
      </w:r>
    </w:p>
  </w:footnote>
  <w:footnote w:type="continuationSeparator" w:id="0">
    <w:p w:rsidR="00BD2991" w:rsidRDefault="00BD2991" w:rsidP="00E979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12089"/>
    <w:multiLevelType w:val="multilevel"/>
    <w:tmpl w:val="9FC488E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FD07CB"/>
    <w:multiLevelType w:val="multilevel"/>
    <w:tmpl w:val="3FAE5BD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BB7953"/>
    <w:multiLevelType w:val="hybridMultilevel"/>
    <w:tmpl w:val="CF28EA02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" w15:restartNumberingAfterBreak="0">
    <w:nsid w:val="0FAD021D"/>
    <w:multiLevelType w:val="multilevel"/>
    <w:tmpl w:val="721ACCF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0B40654"/>
    <w:multiLevelType w:val="hybridMultilevel"/>
    <w:tmpl w:val="C46AB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F02517"/>
    <w:multiLevelType w:val="hybridMultilevel"/>
    <w:tmpl w:val="1C9C12B8"/>
    <w:lvl w:ilvl="0" w:tplc="04090001">
      <w:start w:val="1"/>
      <w:numFmt w:val="bullet"/>
      <w:lvlText w:val=""/>
      <w:lvlJc w:val="left"/>
      <w:pPr>
        <w:ind w:left="3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5" w:hanging="360"/>
      </w:pPr>
      <w:rPr>
        <w:rFonts w:ascii="Wingdings" w:hAnsi="Wingdings" w:hint="default"/>
      </w:rPr>
    </w:lvl>
  </w:abstractNum>
  <w:abstractNum w:abstractNumId="6" w15:restartNumberingAfterBreak="0">
    <w:nsid w:val="13D45FDD"/>
    <w:multiLevelType w:val="hybridMultilevel"/>
    <w:tmpl w:val="EBD608F4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7" w15:restartNumberingAfterBreak="0">
    <w:nsid w:val="141B11DF"/>
    <w:multiLevelType w:val="multilevel"/>
    <w:tmpl w:val="9DC4E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6B431B8"/>
    <w:multiLevelType w:val="hybridMultilevel"/>
    <w:tmpl w:val="2A7C341C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9" w15:restartNumberingAfterBreak="0">
    <w:nsid w:val="19C67151"/>
    <w:multiLevelType w:val="multilevel"/>
    <w:tmpl w:val="1062020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EBE06BB"/>
    <w:multiLevelType w:val="multilevel"/>
    <w:tmpl w:val="D526A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676B10"/>
    <w:multiLevelType w:val="multilevel"/>
    <w:tmpl w:val="2F80A45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3453CCD"/>
    <w:multiLevelType w:val="hybridMultilevel"/>
    <w:tmpl w:val="665422A2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13" w15:restartNumberingAfterBreak="0">
    <w:nsid w:val="26107D75"/>
    <w:multiLevelType w:val="hybridMultilevel"/>
    <w:tmpl w:val="A94A176C"/>
    <w:lvl w:ilvl="0" w:tplc="04090013">
      <w:start w:val="1"/>
      <w:numFmt w:val="upperRoman"/>
      <w:lvlText w:val="%1."/>
      <w:lvlJc w:val="righ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A1D4C04"/>
    <w:multiLevelType w:val="multilevel"/>
    <w:tmpl w:val="F092C6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A676FE9"/>
    <w:multiLevelType w:val="multilevel"/>
    <w:tmpl w:val="F67E0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FA750B8"/>
    <w:multiLevelType w:val="multilevel"/>
    <w:tmpl w:val="F7E24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AD4958"/>
    <w:multiLevelType w:val="hybridMultilevel"/>
    <w:tmpl w:val="E404FC84"/>
    <w:lvl w:ilvl="0" w:tplc="04090001">
      <w:start w:val="1"/>
      <w:numFmt w:val="bullet"/>
      <w:lvlText w:val=""/>
      <w:lvlJc w:val="left"/>
      <w:pPr>
        <w:ind w:left="3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5" w:hanging="360"/>
      </w:pPr>
      <w:rPr>
        <w:rFonts w:ascii="Wingdings" w:hAnsi="Wingdings" w:hint="default"/>
      </w:rPr>
    </w:lvl>
  </w:abstractNum>
  <w:abstractNum w:abstractNumId="18" w15:restartNumberingAfterBreak="0">
    <w:nsid w:val="33464291"/>
    <w:multiLevelType w:val="hybridMultilevel"/>
    <w:tmpl w:val="CD5A9A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3487D97"/>
    <w:multiLevelType w:val="hybridMultilevel"/>
    <w:tmpl w:val="DDB4FD56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20" w15:restartNumberingAfterBreak="0">
    <w:nsid w:val="361C1F55"/>
    <w:multiLevelType w:val="multilevel"/>
    <w:tmpl w:val="54EAF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62F6617"/>
    <w:multiLevelType w:val="hybridMultilevel"/>
    <w:tmpl w:val="7BBE9098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22" w15:restartNumberingAfterBreak="0">
    <w:nsid w:val="364B09AD"/>
    <w:multiLevelType w:val="hybridMultilevel"/>
    <w:tmpl w:val="DAF45C3C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23" w15:restartNumberingAfterBreak="0">
    <w:nsid w:val="396D5314"/>
    <w:multiLevelType w:val="hybridMultilevel"/>
    <w:tmpl w:val="68E22198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399B25E2"/>
    <w:multiLevelType w:val="hybridMultilevel"/>
    <w:tmpl w:val="0A4C8B2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3EB01EDA"/>
    <w:multiLevelType w:val="hybridMultilevel"/>
    <w:tmpl w:val="A5A2AD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CC1099"/>
    <w:multiLevelType w:val="multilevel"/>
    <w:tmpl w:val="C7F0E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6EA1EEA"/>
    <w:multiLevelType w:val="multilevel"/>
    <w:tmpl w:val="5FFEE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EA10483"/>
    <w:multiLevelType w:val="hybridMultilevel"/>
    <w:tmpl w:val="9C5AB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650846"/>
    <w:multiLevelType w:val="multilevel"/>
    <w:tmpl w:val="2EE67E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7C40527"/>
    <w:multiLevelType w:val="hybridMultilevel"/>
    <w:tmpl w:val="A8648A4E"/>
    <w:lvl w:ilvl="0" w:tplc="0409001B">
      <w:start w:val="1"/>
      <w:numFmt w:val="lowerRoman"/>
      <w:lvlText w:val="%1."/>
      <w:lvlJc w:val="righ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A5D35F4"/>
    <w:multiLevelType w:val="multilevel"/>
    <w:tmpl w:val="383E2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B7D7327"/>
    <w:multiLevelType w:val="hybridMultilevel"/>
    <w:tmpl w:val="66F080E6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3" w15:restartNumberingAfterBreak="0">
    <w:nsid w:val="718019B3"/>
    <w:multiLevelType w:val="hybridMultilevel"/>
    <w:tmpl w:val="2DAC67F4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4" w15:restartNumberingAfterBreak="0">
    <w:nsid w:val="75A46B2F"/>
    <w:multiLevelType w:val="hybridMultilevel"/>
    <w:tmpl w:val="88BC3362"/>
    <w:lvl w:ilvl="0" w:tplc="04090001">
      <w:start w:val="1"/>
      <w:numFmt w:val="bullet"/>
      <w:lvlText w:val=""/>
      <w:lvlJc w:val="left"/>
      <w:pPr>
        <w:ind w:left="3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5" w:hanging="360"/>
      </w:pPr>
      <w:rPr>
        <w:rFonts w:ascii="Wingdings" w:hAnsi="Wingdings" w:hint="default"/>
      </w:rPr>
    </w:lvl>
  </w:abstractNum>
  <w:abstractNum w:abstractNumId="35" w15:restartNumberingAfterBreak="0">
    <w:nsid w:val="76A900A8"/>
    <w:multiLevelType w:val="hybridMultilevel"/>
    <w:tmpl w:val="D46CE39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A3A4831"/>
    <w:multiLevelType w:val="multilevel"/>
    <w:tmpl w:val="9C806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A8B721C"/>
    <w:multiLevelType w:val="hybridMultilevel"/>
    <w:tmpl w:val="D5444C3E"/>
    <w:lvl w:ilvl="0" w:tplc="0409000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38" w15:restartNumberingAfterBreak="0">
    <w:nsid w:val="7A9E5CC7"/>
    <w:multiLevelType w:val="multilevel"/>
    <w:tmpl w:val="250CC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C3D150E"/>
    <w:multiLevelType w:val="multilevel"/>
    <w:tmpl w:val="E7728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E1962B2"/>
    <w:multiLevelType w:val="multilevel"/>
    <w:tmpl w:val="FFC61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31"/>
  </w:num>
  <w:num w:numId="3">
    <w:abstractNumId w:val="36"/>
  </w:num>
  <w:num w:numId="4">
    <w:abstractNumId w:val="39"/>
  </w:num>
  <w:num w:numId="5">
    <w:abstractNumId w:val="0"/>
  </w:num>
  <w:num w:numId="6">
    <w:abstractNumId w:val="20"/>
  </w:num>
  <w:num w:numId="7">
    <w:abstractNumId w:val="15"/>
  </w:num>
  <w:num w:numId="8">
    <w:abstractNumId w:val="16"/>
  </w:num>
  <w:num w:numId="9">
    <w:abstractNumId w:val="11"/>
  </w:num>
  <w:num w:numId="10">
    <w:abstractNumId w:val="10"/>
  </w:num>
  <w:num w:numId="11">
    <w:abstractNumId w:val="1"/>
  </w:num>
  <w:num w:numId="12">
    <w:abstractNumId w:val="26"/>
  </w:num>
  <w:num w:numId="13">
    <w:abstractNumId w:val="9"/>
  </w:num>
  <w:num w:numId="14">
    <w:abstractNumId w:val="29"/>
  </w:num>
  <w:num w:numId="15">
    <w:abstractNumId w:val="40"/>
  </w:num>
  <w:num w:numId="16">
    <w:abstractNumId w:val="27"/>
  </w:num>
  <w:num w:numId="17">
    <w:abstractNumId w:val="3"/>
  </w:num>
  <w:num w:numId="18">
    <w:abstractNumId w:val="7"/>
  </w:num>
  <w:num w:numId="19">
    <w:abstractNumId w:val="38"/>
  </w:num>
  <w:num w:numId="20">
    <w:abstractNumId w:val="5"/>
  </w:num>
  <w:num w:numId="21">
    <w:abstractNumId w:val="17"/>
  </w:num>
  <w:num w:numId="22">
    <w:abstractNumId w:val="18"/>
  </w:num>
  <w:num w:numId="23">
    <w:abstractNumId w:val="34"/>
  </w:num>
  <w:num w:numId="24">
    <w:abstractNumId w:val="28"/>
  </w:num>
  <w:num w:numId="25">
    <w:abstractNumId w:val="4"/>
  </w:num>
  <w:num w:numId="26">
    <w:abstractNumId w:val="21"/>
  </w:num>
  <w:num w:numId="27">
    <w:abstractNumId w:val="22"/>
  </w:num>
  <w:num w:numId="28">
    <w:abstractNumId w:val="33"/>
  </w:num>
  <w:num w:numId="29">
    <w:abstractNumId w:val="12"/>
  </w:num>
  <w:num w:numId="30">
    <w:abstractNumId w:val="19"/>
  </w:num>
  <w:num w:numId="31">
    <w:abstractNumId w:val="32"/>
  </w:num>
  <w:num w:numId="32">
    <w:abstractNumId w:val="8"/>
  </w:num>
  <w:num w:numId="33">
    <w:abstractNumId w:val="2"/>
  </w:num>
  <w:num w:numId="34">
    <w:abstractNumId w:val="37"/>
  </w:num>
  <w:num w:numId="35">
    <w:abstractNumId w:val="6"/>
  </w:num>
  <w:num w:numId="36">
    <w:abstractNumId w:val="25"/>
  </w:num>
  <w:num w:numId="37">
    <w:abstractNumId w:val="24"/>
  </w:num>
  <w:num w:numId="38">
    <w:abstractNumId w:val="23"/>
  </w:num>
  <w:num w:numId="39">
    <w:abstractNumId w:val="13"/>
  </w:num>
  <w:num w:numId="40">
    <w:abstractNumId w:val="30"/>
  </w:num>
  <w:num w:numId="41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yMLUwNzU1tzQ2MTJQ0lEKTi0uzszPAykwrAUA7zRvrywAAAA="/>
  </w:docVars>
  <w:rsids>
    <w:rsidRoot w:val="00131E8F"/>
    <w:rsid w:val="00091948"/>
    <w:rsid w:val="000A1925"/>
    <w:rsid w:val="000D3065"/>
    <w:rsid w:val="00106489"/>
    <w:rsid w:val="001121C7"/>
    <w:rsid w:val="00131E8F"/>
    <w:rsid w:val="00180DC4"/>
    <w:rsid w:val="002455E3"/>
    <w:rsid w:val="0029637D"/>
    <w:rsid w:val="00383136"/>
    <w:rsid w:val="00474FE0"/>
    <w:rsid w:val="004A7759"/>
    <w:rsid w:val="00563C59"/>
    <w:rsid w:val="005F4D3F"/>
    <w:rsid w:val="006475BC"/>
    <w:rsid w:val="00713574"/>
    <w:rsid w:val="007E0435"/>
    <w:rsid w:val="00824A2E"/>
    <w:rsid w:val="008A1B14"/>
    <w:rsid w:val="00922DE7"/>
    <w:rsid w:val="009978C5"/>
    <w:rsid w:val="009D7D02"/>
    <w:rsid w:val="00B96997"/>
    <w:rsid w:val="00BD132A"/>
    <w:rsid w:val="00BD2991"/>
    <w:rsid w:val="00C0129B"/>
    <w:rsid w:val="00C97A03"/>
    <w:rsid w:val="00CA6B4B"/>
    <w:rsid w:val="00CB22DF"/>
    <w:rsid w:val="00D30098"/>
    <w:rsid w:val="00E50EDC"/>
    <w:rsid w:val="00E77ABD"/>
    <w:rsid w:val="00E97918"/>
    <w:rsid w:val="00FA4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510F1CA-0A72-42E6-B95E-62EAB9EBE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131E8F"/>
    <w:rPr>
      <w:rFonts w:asciiTheme="minorHAnsi" w:hAnsiTheme="minorHAnsi" w:cstheme="minorBidi"/>
      <w:color w:val="auto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1E8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979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918"/>
    <w:rPr>
      <w:rFonts w:asciiTheme="minorHAnsi" w:hAnsiTheme="minorHAnsi" w:cstheme="minorBidi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979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918"/>
    <w:rPr>
      <w:rFonts w:asciiTheme="minorHAnsi" w:hAnsiTheme="minorHAnsi" w:cstheme="minorBidi"/>
      <w:color w:val="auto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CA6B4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A4F2F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D30098"/>
    <w:rPr>
      <w:b/>
      <w:bCs/>
    </w:rPr>
  </w:style>
  <w:style w:type="character" w:customStyle="1" w:styleId="screenreader-only">
    <w:name w:val="screenreader-only"/>
    <w:basedOn w:val="DefaultParagraphFont"/>
    <w:rsid w:val="00D300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nodSomu94@bitbucket.org/bashguardians/bashguardians.git" TargetMode="External"/><Relationship Id="rId13" Type="http://schemas.openxmlformats.org/officeDocument/2006/relationships/hyperlink" Target="https://drive.google.com/open?id=1FR9ZvcioBdR7Hpk3j31XQcxXHuUk8ep2aDZeKU9cOBs" TargetMode="External"/><Relationship Id="rId18" Type="http://schemas.openxmlformats.org/officeDocument/2006/relationships/image" Target="media/image1.png"/><Relationship Id="rId3" Type="http://schemas.openxmlformats.org/officeDocument/2006/relationships/settings" Target="settings.xml"/><Relationship Id="rId21" Type="http://schemas.openxmlformats.org/officeDocument/2006/relationships/image" Target="media/image4.png"/><Relationship Id="rId7" Type="http://schemas.openxmlformats.org/officeDocument/2006/relationships/hyperlink" Target="https://bitbucket.org/bashguardians/bashguardians" TargetMode="External"/><Relationship Id="rId12" Type="http://schemas.openxmlformats.org/officeDocument/2006/relationships/hyperlink" Target="https://bitbucket.org/bashguardians/bashguardians/commits/91a4ef47c077069acc9f796987c890b0606c5cb0" TargetMode="External"/><Relationship Id="rId17" Type="http://schemas.openxmlformats.org/officeDocument/2006/relationships/hyperlink" Target="https://bitbucket.org/bashguardians/bashguardians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drive.google.com/open?id=13KnLNfHwIOEgDZwxFbHwU7ldcGpwbSVuNOHQwdSfxho" TargetMode="External"/><Relationship Id="rId20" Type="http://schemas.openxmlformats.org/officeDocument/2006/relationships/image" Target="media/image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itbucket.org/bashguardians/bashguardians/commits/9c79efef00a6c4c8c5077f1978603897e65bf754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drive.google.com/open?id=1FR9ZvcioBdR7Hpk3j31XQcxXHuUk8ep2aDZeKU9cOBs" TargetMode="External"/><Relationship Id="rId23" Type="http://schemas.openxmlformats.org/officeDocument/2006/relationships/image" Target="media/image6.png"/><Relationship Id="rId10" Type="http://schemas.openxmlformats.org/officeDocument/2006/relationships/hyperlink" Target="https://bitbucket.org/bashguardians/bashguardians" TargetMode="External"/><Relationship Id="rId19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bitbucket.org/bashguardians/bashguardians/src/87b611be0d666862246290e43ed8816a07a5c52f/Test%20Plan.docx?at=Home&amp;fileviewer=file-view-default" TargetMode="External"/><Relationship Id="rId14" Type="http://schemas.openxmlformats.org/officeDocument/2006/relationships/hyperlink" Target="https://drive.google.com/open?id=13KnLNfHwIOEgDZwxFbHwU7ldcGpwbSVuNOHQwdSfxho" TargetMode="External"/><Relationship Id="rId22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0</Pages>
  <Words>747</Words>
  <Characters>426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wanth Teja</dc:creator>
  <cp:keywords/>
  <dc:description/>
  <cp:lastModifiedBy>Koneru,Naga Venkata Sanjeev</cp:lastModifiedBy>
  <cp:revision>6</cp:revision>
  <dcterms:created xsi:type="dcterms:W3CDTF">2016-10-07T03:48:00Z</dcterms:created>
  <dcterms:modified xsi:type="dcterms:W3CDTF">2016-12-01T02:43:00Z</dcterms:modified>
</cp:coreProperties>
</file>